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 _ Vertical velocities</w:t>
      </w:r>
    </w:p>
    <w:p>
      <w:pPr>
        <w:pStyle w:val="Author"/>
      </w:pPr>
      <w:r>
        <w:t xml:space="preserve">lenay</w:t>
      </w:r>
    </w:p>
    <w:p>
      <w:pPr>
        <w:pStyle w:val="Date"/>
      </w:pPr>
      <w:r>
        <w:t xml:space="preserve">2025-10-19</w:t>
      </w:r>
    </w:p>
    <w:bookmarkStart w:id="20" w:name="X2cca230102796e2036ddf7dbc8e72da0934ecf3"/>
    <w:p>
      <w:pPr>
        <w:pStyle w:val="Heading2"/>
      </w:pPr>
      <w:r>
        <w:t xml:space="preserve">2) Means (with n, sd, SE, 95% CI) by Subject × Task × Bias × Instruction (pool S2+S3)</w:t>
      </w:r>
    </w:p>
    <w:p>
      <w:pPr>
        <w:pStyle w:val="SourceCode"/>
      </w:pPr>
      <w:r>
        <w:rPr>
          <w:rStyle w:val="NormalTok"/>
        </w:rPr>
        <w:t xml:space="preserve">summary_vypi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i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ject, Task, Bias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VY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VY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Y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VYpi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Y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VYpi   =</w:t>
      </w:r>
      <w:r>
        <w:rPr>
          <w:rStyle w:val="NormalTok"/>
        </w:rPr>
        <w:t xml:space="preserve"> sd_VY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5_low  =</w:t>
      </w:r>
      <w:r>
        <w:rPr>
          <w:rStyle w:val="NormalTok"/>
        </w:rPr>
        <w:t xml:space="preserve"> mean_VYp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VYpi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5_high =</w:t>
      </w:r>
      <w:r>
        <w:rPr>
          <w:rStyle w:val="NormalTok"/>
        </w:rPr>
        <w:t xml:space="preserve"> mean_VYp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VYpi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vypi_poo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Ypi by Subject × Task × Bias × Instruction (S2 &amp; S3 merged, DisX direction respected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Ypi by Subject × Task × Bias × Instruction (S2 &amp; S3 merged, DisX direction respect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an VYpi by Subject × Task × Bias × Instruction (S2 &amp; S3 merged, DisX direction respected)"/>
      </w:tblPr>
      <w:tblGrid>
        <w:gridCol w:w="792"/>
        <w:gridCol w:w="495"/>
        <w:gridCol w:w="495"/>
        <w:gridCol w:w="1188"/>
        <w:gridCol w:w="495"/>
        <w:gridCol w:w="990"/>
        <w:gridCol w:w="792"/>
        <w:gridCol w:w="792"/>
        <w:gridCol w:w="891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VY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VY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VY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95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95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e-04</w:t>
            </w:r>
          </w:p>
        </w:tc>
      </w:tr>
    </w:tbl>
    <w:bookmarkEnd w:id="20"/>
    <w:bookmarkStart w:id="26" w:name="Xd9602489aa0a49f374c6392c61570a30be2792d"/>
    <w:p>
      <w:pPr>
        <w:pStyle w:val="Heading1"/>
      </w:pPr>
      <w:r>
        <w:t xml:space="preserve">3) Test A vs. B (Wilcoxon) by Task × Bias × Instruction (pool S2+S3)</w:t>
      </w:r>
    </w:p>
    <w:p>
      <w:pPr>
        <w:pStyle w:val="SourceCode"/>
      </w:pPr>
      <w:r>
        <w:rPr>
          <w:rStyle w:val="CommentTok"/>
        </w:rPr>
        <w:t xml:space="preserve"># 3) One-tailed A vs. B (Wilcoxon) test by Task × Bias × Instruction (pool S2+S3)</w:t>
      </w:r>
      <w:r>
        <w:br/>
      </w:r>
      <w:r>
        <w:rPr>
          <w:rStyle w:val="NormalTok"/>
        </w:rPr>
        <w:t xml:space="preserve">wilcox_AB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i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Bias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_di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Ypi[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; A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vals[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A_vals)]</w:t>
      </w:r>
      <w:r>
        <w:br/>
      </w:r>
      <w:r>
        <w:rPr>
          <w:rStyle w:val="NormalTok"/>
        </w:rPr>
        <w:t xml:space="preserve">      B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Ypi[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; B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vals[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B_vals)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_val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val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pected direction: R =&gt; A &gt; B; L =&gt; A &lt; B</w:t>
      </w:r>
      <w:r>
        <w:br/>
      </w:r>
      <w:r>
        <w:rPr>
          <w:rStyle w:val="NormalTok"/>
        </w:rPr>
        <w:t xml:space="preserve">        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struc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_vals, B_val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alt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VY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VY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Ypi[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Ypi[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_mean =</w:t>
      </w:r>
      <w:r>
        <w:rPr>
          <w:rStyle w:val="NormalTok"/>
        </w:rPr>
        <w:t xml:space="preserve"> mean_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B,   </w:t>
      </w:r>
      <w:r>
        <w:rPr>
          <w:rStyle w:val="CommentTok"/>
        </w:rPr>
        <w:t xml:space="preserve"># &gt;0 goes in the direction A&gt;B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ask, Bias, Instruction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wilcox_AB_poo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ailed Wilcoxon (directional) A vs. B on VYpi — S2 &amp; S3 merged (DisX rule respected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-tailed Wilcoxon (directional) A vs. B on VYpi — S2 &amp; S3 merged (DisX rule respect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ne-tailed Wilcoxon (directional) A vs. B on VYpi — S2 &amp; S3 merged (DisX rule respected)"/>
      </w:tblPr>
      <w:tblGrid>
        <w:gridCol w:w="582"/>
        <w:gridCol w:w="582"/>
        <w:gridCol w:w="1397"/>
        <w:gridCol w:w="1397"/>
        <w:gridCol w:w="582"/>
        <w:gridCol w:w="582"/>
        <w:gridCol w:w="815"/>
        <w:gridCol w:w="815"/>
        <w:gridCol w:w="11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d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_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e-04</w:t>
            </w:r>
          </w:p>
        </w:tc>
      </w:tr>
    </w:tbl>
    <w:bookmarkStart w:id="24" w:name="X19f2fb4127a2c8fb903b6568ee260b385b54482"/>
    <w:p>
      <w:pPr>
        <w:pStyle w:val="Heading2"/>
      </w:pPr>
      <w:r>
        <w:t xml:space="preserve">4) Bar plot of means (pool S2+S3) with error b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Building a readable label for p</w:t>
      </w:r>
      <w:r>
        <w:br/>
      </w:r>
      <w:r>
        <w:rPr>
          <w:rStyle w:val="NormalTok"/>
        </w:rPr>
        <w:t xml:space="preserve">fmt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), </w:t>
      </w:r>
      <w:r>
        <w:rPr>
          <w:rStyle w:val="StringTok"/>
        </w:rPr>
        <w:t xml:space="preserve">"p = 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&lt; 1e-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epare annotations p by facet (Task × (Bias|Instruction))</w:t>
      </w:r>
      <w:r>
        <w:br/>
      </w:r>
      <w:r>
        <w:rPr>
          <w:rStyle w:val="NormalTok"/>
        </w:rPr>
        <w:t xml:space="preserve">an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lcox_AB_p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 "</w:t>
      </w:r>
      <w:r>
        <w:rPr>
          <w:rStyle w:val="NormalTok"/>
        </w:rPr>
        <w:t xml:space="preserve">, Bias,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Instruc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p</w:t>
      </w:r>
      <w:r>
        <w:rPr>
          <w:rStyle w:val="NormalTok"/>
        </w:rPr>
        <w:t xml:space="preserve">(p_value_di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sk, Cond, p_lab)</w:t>
      </w:r>
      <w:r>
        <w:br/>
      </w:r>
      <w:r>
        <w:br/>
      </w:r>
      <w:r>
        <w:rPr>
          <w:rStyle w:val="CommentTok"/>
        </w:rPr>
        <w:t xml:space="preserve"># Calculate annotation height above bars (by facet)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vypi_p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 "</w:t>
      </w:r>
      <w:r>
        <w:rPr>
          <w:rStyle w:val="NormalTok"/>
        </w:rPr>
        <w:t xml:space="preserve">, Bias,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Instru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Co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i95_hig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etit padding</w:t>
      </w:r>
      <w:r>
        <w:br/>
      </w:r>
      <w:r>
        <w:br/>
      </w:r>
      <w:r>
        <w:rPr>
          <w:rStyle w:val="NormalTok"/>
        </w:rPr>
        <w:t xml:space="preserve">anno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p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 annotated barplot (S2+S3 sessions merge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vypi_pool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VYp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95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95_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ask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 "</w:t>
      </w:r>
      <w:r>
        <w:rPr>
          <w:rStyle w:val="NormalTok"/>
        </w:rPr>
        <w:t xml:space="preserve">, Bias,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Instruction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ion p at the center of the facet (between A and B ⇒ x=1.5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elocity by Subject (S2+S3 combin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Yp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udy2---Vertical-Velocities-an_files/figure-docx/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ublication-table"/>
    <w:p>
      <w:pPr>
        <w:pStyle w:val="Heading2"/>
      </w:pPr>
      <w:r>
        <w:t xml:space="preserve">Publication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0) Directional rule + S2/S3 fusion</w:t>
      </w:r>
      <w:r>
        <w:br/>
      </w:r>
      <w:r>
        <w:rPr>
          <w:rStyle w:val="NormalTok"/>
        </w:rPr>
        <w:t xml:space="preserve">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Instru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s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Instru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s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a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1) Stats by Subject (mean ± 95% CI)</w:t>
      </w:r>
      <w:r>
        <w:br/>
      </w:r>
      <w:r>
        <w:rPr>
          <w:rStyle w:val="NormalTok"/>
        </w:rPr>
        <w:t xml:space="preserve">subj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i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Bias, Instruction, Subj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VYpi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VY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Y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VYpi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Y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VYpi   =</w:t>
      </w:r>
      <w:r>
        <w:rPr>
          <w:rStyle w:val="NormalTok"/>
        </w:rPr>
        <w:t xml:space="preserve"> sd_VY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5_low  =</w:t>
      </w:r>
      <w:r>
        <w:rPr>
          <w:rStyle w:val="NormalTok"/>
        </w:rPr>
        <w:t xml:space="preserve"> mean_VYp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VYpi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5_high =</w:t>
      </w:r>
      <w:r>
        <w:rPr>
          <w:rStyle w:val="NormalTok"/>
        </w:rPr>
        <w:t xml:space="preserve"> mean_VYp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VYpi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2) One-tailed Wilcoxon test A vs. B (directional)</w:t>
      </w:r>
      <w:r>
        <w:br/>
      </w:r>
      <w:r>
        <w:rPr>
          <w:rStyle w:val="NormalTok"/>
        </w:rPr>
        <w:t xml:space="preserve">wilcox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i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Bias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_di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Ypi[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; A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vals[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A_vals)]</w:t>
      </w:r>
      <w:r>
        <w:br/>
      </w:r>
      <w:r>
        <w:rPr>
          <w:rStyle w:val="NormalTok"/>
        </w:rPr>
        <w:t xml:space="preserve">      B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Ypi[Sub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; B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vals[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B_vals)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_val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val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struc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_vals, B_val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alt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3)Formatting for publication</w:t>
      </w:r>
      <w:r>
        <w:br/>
      </w:r>
      <w:r>
        <w:rPr>
          <w:rStyle w:val="NormalTok"/>
        </w:rPr>
        <w:t xml:space="preserve">fm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lo, hi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, lo, hi))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lo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h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arge table with Δ = mean_A − mean_B</w:t>
      </w:r>
      <w:r>
        <w:br/>
      </w:r>
      <w:r>
        <w:rPr>
          <w:rStyle w:val="NormalTok"/>
        </w:rPr>
        <w:t xml:space="preserve">table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j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fmt_ci, mean_VYpi, ci95_low, ci95_high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sk, Bias, Instruction, Subject, n, mean_VYpi, stat_fm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ubje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mean_VYpi, stat_fm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_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 =</w:t>
      </w:r>
      <w:r>
        <w:rPr>
          <w:rStyle w:val="NormalTok"/>
        </w:rPr>
        <w:t xml:space="preserve"> mean_VYpi_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 =</w:t>
      </w:r>
      <w:r>
        <w:rPr>
          <w:rStyle w:val="NormalTok"/>
        </w:rPr>
        <w:t xml:space="preserve"> mean_VYpi_B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: mean ± CI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_fmt_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: mean ± CI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_fmt_B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Δ = mean_A − mean_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ean_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ilcox_di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Wilcoxon dir.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ue_d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_value_di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2e-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p_value_dir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sk, Bias, Instruction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: mean ± CI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: mean ± CI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Δ = mean_A − mean_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Wilcoxon dir.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ask, Bias, Instruction)</w:t>
      </w:r>
      <w:r>
        <w:br/>
      </w:r>
      <w:r>
        <w:br/>
      </w:r>
      <w:r>
        <w:rPr>
          <w:rStyle w:val="CommentTok"/>
        </w:rPr>
        <w:t xml:space="preserve"># 4) Display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pub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Ypi — Mean ± IC95% (A et B), difference Δ and p-value of the one-sided Wilcoxon test (S2+S3 merged, directional rule applied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VYpi — Mean ± IC95% (A et B), difference Δ and p-value of the one-sided Wilcoxon test (S2+S3 merged, directional rule appli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VYpi — Mean ± IC95% (A et B), difference Δ and p-value of the one-sided Wilcoxon test (S2+S3 merged, directional rule applied)"/>
      </w:tblPr>
      <w:tblGrid>
        <w:gridCol w:w="327"/>
        <w:gridCol w:w="327"/>
        <w:gridCol w:w="710"/>
        <w:gridCol w:w="327"/>
        <w:gridCol w:w="327"/>
        <w:gridCol w:w="1857"/>
        <w:gridCol w:w="1857"/>
        <w:gridCol w:w="1147"/>
        <w:gridCol w:w="103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_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_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: mean ± CI9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: mean ± CI9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Δ = mean_A − mean_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(Wilcoxon dir.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e-05 [2.92e-05; 0.0001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212 [-0.000266; -0.0001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3e-05 [-1.57e-05; 7.43e-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14 [0.000168; 0.000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17e-06 [-4.93e-05; 3.3e-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61e-05 [-0.000114; -1.81e-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44e-05 [-0.000102; -6.34e-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47 [0.000196; 0.0002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11e-05 [-0.000183; 2.11e-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391 [-0.00046; -0.0003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1e-05 [2.99e-05; 0.0001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53 [0.000177; 0.00032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81e-05 [-9.83e-05; 2.16e-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126 [-0.000183; -6.94e-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8e-05 [-0.000121; -3.47e-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66 [0.000181; 0.000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4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 _ Vertical velocities</dc:title>
  <dc:creator>lenay</dc:creator>
  <cp:keywords/>
  <dcterms:created xsi:type="dcterms:W3CDTF">2026-01-11T00:24:03Z</dcterms:created>
  <dcterms:modified xsi:type="dcterms:W3CDTF">2026-01-11T00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9</vt:lpwstr>
  </property>
  <property fmtid="{D5CDD505-2E9C-101B-9397-08002B2CF9AE}" pid="3" name="output">
    <vt:lpwstr>word_document</vt:lpwstr>
  </property>
</Properties>
</file>